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C3E" w:rsidRPr="0097036D" w:rsidRDefault="00583F04" w:rsidP="0097036D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bookmarkStart w:id="0" w:name="_Hlk73028113"/>
      <w:bookmarkStart w:id="1" w:name="_Hlk75764721"/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</w:t>
      </w:r>
      <w:r w:rsidR="00C32F03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醫療器材法規實務</w:t>
      </w:r>
      <w:r w:rsidR="00000F54" w:rsidRP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分析</w:t>
      </w:r>
      <w:r w:rsidR="00EA7E4D" w:rsidRP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系列</w:t>
      </w:r>
      <w:r w:rsidR="00C32F03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</w:t>
      </w:r>
      <w:r w:rsidR="001438C6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I</w:t>
      </w:r>
      <w:r w:rsid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)</w:t>
      </w:r>
      <w:bookmarkEnd w:id="0"/>
    </w:p>
    <w:bookmarkEnd w:id="1"/>
    <w:p w:rsidR="006209BD" w:rsidRDefault="008E6723" w:rsidP="00CE3180">
      <w:pPr>
        <w:adjustRightInd w:val="0"/>
        <w:snapToGrid w:val="0"/>
        <w:spacing w:line="360" w:lineRule="auto"/>
        <w:ind w:firstLine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</w:t>
      </w:r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醫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療器</w:t>
      </w:r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材</w:t>
      </w:r>
      <w:r w:rsidR="009C628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跨領域業者</w:t>
      </w:r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除需要對於整體智慧醫療發展趨勢、臨床需求觀點等了解外</w:t>
      </w:r>
      <w:r w:rsidR="009C628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對於產品的專利智材權的保護也是相當重要的課題</w:t>
      </w:r>
      <w:bookmarkStart w:id="2" w:name="_Hlk73028467"/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="00E6154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議題</w:t>
      </w:r>
      <w:r w:rsidR="00E6154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將邀</w:t>
      </w:r>
      <w:bookmarkStart w:id="3" w:name="_Hlk75766033"/>
      <w:r w:rsidR="00E6154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請</w:t>
      </w:r>
      <w:r w:rsidR="00CE3180">
        <w:rPr>
          <w:rFonts w:ascii="Times New Roman" w:eastAsia="標楷體" w:hAnsi="Times New Roman" w:cs="Arial"/>
          <w:color w:val="000000" w:themeColor="text1"/>
        </w:rPr>
        <w:t>詠晟專利事務所胡</w:t>
      </w:r>
      <w:r w:rsidR="00CE3180">
        <w:rPr>
          <w:rFonts w:ascii="標楷體" w:eastAsia="標楷體" w:hAnsi="標楷體" w:cs="Times New Roman" w:hint="eastAsia"/>
          <w:bCs/>
          <w:color w:val="000000" w:themeColor="text1"/>
        </w:rPr>
        <w:t>書慈 所長/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專利師</w:t>
      </w:r>
      <w:r w:rsidR="001438C6">
        <w:rPr>
          <w:rFonts w:ascii="Times New Roman" w:eastAsia="標楷體" w:hAnsi="Times New Roman" w:cs="Arial"/>
          <w:color w:val="000000" w:themeColor="text1"/>
          <w:szCs w:val="24"/>
        </w:rPr>
        <w:t>、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經濟部</w:t>
      </w:r>
      <w:r w:rsidR="00CE3180">
        <w:rPr>
          <w:rFonts w:ascii="Times New Roman" w:eastAsia="標楷體" w:hAnsi="Times New Roman" w:cs="Arial"/>
          <w:color w:val="000000" w:themeColor="text1"/>
          <w:szCs w:val="24"/>
        </w:rPr>
        <w:t>智慧財產局賴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冠宇專利助理審查官及</w:t>
      </w:r>
      <w:r w:rsidR="00CE3180" w:rsidRPr="00B16DFF">
        <w:rPr>
          <w:rFonts w:ascii="Times New Roman" w:eastAsia="標楷體" w:hAnsi="Times New Roman" w:cs="Arial" w:hint="eastAsia"/>
          <w:color w:val="000000" w:themeColor="text1"/>
          <w:szCs w:val="24"/>
        </w:rPr>
        <w:t>天河國際法律事務所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田勝侑所長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/</w:t>
      </w:r>
      <w:r w:rsidR="00CE3180">
        <w:rPr>
          <w:rFonts w:ascii="Times New Roman" w:eastAsia="標楷體" w:hAnsi="Times New Roman" w:cs="Arial" w:hint="eastAsia"/>
          <w:color w:val="000000" w:themeColor="text1"/>
        </w:rPr>
        <w:t>律師</w:t>
      </w:r>
      <w:r w:rsidR="00E6154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分別</w:t>
      </w:r>
      <w:r w:rsidR="00E6154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針對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目前</w:t>
      </w:r>
      <w:r w:rsidR="001438C6"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療產品</w:t>
      </w:r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於專利申請、檢索、審查及侵權等議題進行一系列</w:t>
      </w:r>
      <w:r w:rsidR="001438C6">
        <w:rPr>
          <w:rFonts w:ascii="Times New Roman" w:eastAsia="標楷體" w:hAnsi="Times New Roman" w:cs="Times New Roman" w:hint="eastAsia"/>
          <w:color w:val="000000" w:themeColor="text1"/>
          <w:szCs w:val="24"/>
        </w:rPr>
        <w:t>介紹</w:t>
      </w:r>
      <w:bookmarkEnd w:id="3"/>
      <w:r w:rsidR="00CE3180">
        <w:rPr>
          <w:rFonts w:ascii="Times New Roman" w:eastAsia="標楷體" w:hAnsi="Times New Roman" w:cs="Times New Roman" w:hint="eastAsia"/>
          <w:color w:val="000000" w:themeColor="text1"/>
          <w:szCs w:val="24"/>
        </w:rPr>
        <w:t>探討</w:t>
      </w:r>
      <w:bookmarkEnd w:id="2"/>
      <w:r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，以期業者更加保障研發產品專利智財權。</w:t>
      </w:r>
    </w:p>
    <w:p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E6154C" w:rsidRPr="00676C39" w:rsidRDefault="00B16DFF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標楷體" w:eastAsia="標楷體" w:hAnsi="標楷體" w:cs="Times New Roman" w:hint="eastAsia"/>
          <w:bCs/>
          <w:color w:val="000000" w:themeColor="text1"/>
        </w:rPr>
        <w:t>胡書慈</w:t>
      </w:r>
      <w:r>
        <w:rPr>
          <w:rFonts w:ascii="Times New Roman" w:eastAsia="標楷體" w:hAnsi="Times New Roman" w:cs="Arial" w:hint="eastAsia"/>
          <w:color w:val="000000" w:themeColor="text1"/>
        </w:rPr>
        <w:t>專利師</w:t>
      </w:r>
    </w:p>
    <w:p w:rsidR="004F03BA" w:rsidRPr="004F03BA" w:rsidRDefault="00E6154C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21283A">
        <w:rPr>
          <w:rFonts w:ascii="Times New Roman" w:eastAsia="標楷體" w:hAnsi="Times New Roman" w:cs="Arial"/>
          <w:color w:val="000000" w:themeColor="text1"/>
        </w:rPr>
        <w:t>詠晟專利事務所所長</w:t>
      </w:r>
    </w:p>
    <w:p w:rsidR="00E6154C" w:rsidRPr="004F03BA" w:rsidRDefault="00E6154C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21283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專利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/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商標申請</w:t>
      </w:r>
      <w:r w:rsidR="00F65AD3">
        <w:rPr>
          <w:rFonts w:ascii="Times New Roman" w:eastAsia="標楷體" w:hAnsi="Times New Roman" w:cs="Arial"/>
          <w:color w:val="000000" w:themeColor="text1"/>
          <w:kern w:val="0"/>
          <w:szCs w:val="24"/>
        </w:rPr>
        <w:t>、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專利侵權</w:t>
      </w:r>
      <w:r w:rsidR="00E6154C" w:rsidRPr="004F03BA">
        <w:rPr>
          <w:rFonts w:ascii="Times New Roman" w:eastAsia="標楷體" w:hAnsi="Times New Roman" w:cs="Arial"/>
          <w:color w:val="000000" w:themeColor="text1"/>
          <w:kern w:val="0"/>
          <w:szCs w:val="24"/>
        </w:rPr>
        <w:t>。</w:t>
      </w:r>
    </w:p>
    <w:p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:rsidR="004F03BA" w:rsidRPr="00676C39" w:rsidRDefault="004F03BA" w:rsidP="004F03BA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4F03BA" w:rsidRPr="00676C39" w:rsidRDefault="0021283A" w:rsidP="004F03BA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標楷體" w:hAnsi="Times New Roman" w:cs="Arial" w:hint="eastAsia"/>
          <w:color w:val="000000" w:themeColor="text1"/>
        </w:rPr>
        <w:t>賴冠宇專利助理審查官</w:t>
      </w:r>
    </w:p>
    <w:p w:rsidR="004F03BA" w:rsidRPr="004F03BA" w:rsidRDefault="004F03BA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C32F03">
        <w:rPr>
          <w:rFonts w:ascii="Times New Roman" w:eastAsia="標楷體" w:hAnsi="Times New Roman" w:cs="Arial" w:hint="eastAsia"/>
          <w:color w:val="000000" w:themeColor="text1"/>
        </w:rPr>
        <w:t>經濟部</w:t>
      </w:r>
      <w:r w:rsidR="00C32F03">
        <w:rPr>
          <w:rFonts w:ascii="Times New Roman" w:eastAsia="標楷體" w:hAnsi="Times New Roman" w:cs="Arial"/>
          <w:color w:val="000000" w:themeColor="text1"/>
        </w:rPr>
        <w:t>智慧財產局</w:t>
      </w:r>
    </w:p>
    <w:p w:rsidR="004F03BA" w:rsidRPr="004F03BA" w:rsidRDefault="004F03BA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9C628C" w:rsidP="004F03BA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醫學影像處理、人工智慧、</w:t>
      </w:r>
      <w:r w:rsidR="001438C6">
        <w:rPr>
          <w:rFonts w:ascii="Times New Roman" w:eastAsia="標楷體" w:hAnsi="Times New Roman" w:cs="Arial"/>
          <w:color w:val="000000" w:themeColor="text1"/>
          <w:kern w:val="0"/>
          <w:szCs w:val="24"/>
        </w:rPr>
        <w:t>AI</w:t>
      </w:r>
      <w:r w:rsidR="001438C6">
        <w:rPr>
          <w:rFonts w:ascii="Times New Roman" w:eastAsia="標楷體" w:hAnsi="Times New Roman" w:cs="Arial"/>
          <w:color w:val="000000" w:themeColor="text1"/>
          <w:kern w:val="0"/>
          <w:szCs w:val="24"/>
        </w:rPr>
        <w:t>演算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、電腦視覺</w:t>
      </w:r>
    </w:p>
    <w:p w:rsidR="001438C6" w:rsidRPr="00676C39" w:rsidRDefault="001438C6" w:rsidP="001438C6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3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1438C6" w:rsidRPr="00676C39" w:rsidRDefault="00B16DFF" w:rsidP="001438C6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標楷體" w:hAnsi="Times New Roman" w:cs="Arial" w:hint="eastAsia"/>
          <w:color w:val="000000" w:themeColor="text1"/>
        </w:rPr>
        <w:t>田勝侑律師</w:t>
      </w:r>
    </w:p>
    <w:p w:rsidR="001438C6" w:rsidRPr="004F03BA" w:rsidRDefault="001438C6" w:rsidP="001438C6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B16DFF" w:rsidRPr="00B16DFF">
        <w:rPr>
          <w:rFonts w:ascii="Times New Roman" w:eastAsia="標楷體" w:hAnsi="Times New Roman" w:cs="Arial" w:hint="eastAsia"/>
          <w:color w:val="000000" w:themeColor="text1"/>
        </w:rPr>
        <w:t>天河國際法律事務所</w:t>
      </w:r>
      <w:r w:rsidR="00B16DFF">
        <w:rPr>
          <w:rFonts w:ascii="Times New Roman" w:eastAsia="標楷體" w:hAnsi="Times New Roman" w:cs="Arial" w:hint="eastAsia"/>
          <w:color w:val="000000" w:themeColor="text1"/>
        </w:rPr>
        <w:t>所長</w:t>
      </w:r>
    </w:p>
    <w:p w:rsidR="001438C6" w:rsidRPr="004F03BA" w:rsidRDefault="001438C6" w:rsidP="001438C6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1438C6" w:rsidRDefault="00B16DFF" w:rsidP="008E6723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專利權、智財權侵權訴訟</w:t>
      </w:r>
      <w:r w:rsidR="001438C6">
        <w:rPr>
          <w:rFonts w:ascii="Times New Roman" w:eastAsia="標楷體" w:hAnsi="Times New Roman" w:cs="Arial"/>
          <w:color w:val="000000" w:themeColor="text1"/>
          <w:kern w:val="0"/>
          <w:szCs w:val="24"/>
        </w:rPr>
        <w:t>、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公司及商業案</w:t>
      </w:r>
      <w:r w:rsidR="008E6723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件</w:t>
      </w:r>
    </w:p>
    <w:p w:rsidR="00042C79" w:rsidRPr="00042C79" w:rsidRDefault="00E6154C" w:rsidP="00583F04">
      <w:pPr>
        <w:pStyle w:val="Web"/>
        <w:numPr>
          <w:ilvl w:val="0"/>
          <w:numId w:val="1"/>
        </w:numPr>
        <w:adjustRightInd w:val="0"/>
        <w:snapToGrid w:val="0"/>
        <w:spacing w:beforeLines="100" w:beforeAutospacing="0" w:after="0" w:afterAutospacing="0" w:line="360" w:lineRule="auto"/>
        <w:ind w:left="482" w:hanging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4018EA">
        <w:rPr>
          <w:rFonts w:ascii="Times New Roman" w:eastAsia="標楷體" w:hAnsi="Times New Roman" w:cs="Times New Roman"/>
          <w:color w:val="000000" w:themeColor="text1"/>
        </w:rPr>
        <w:t>授課對象：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TFDA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審查人員、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5G/ICT/IOT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相關業者</w:t>
      </w:r>
      <w:r w:rsidR="004018EA" w:rsidRPr="004018EA">
        <w:rPr>
          <w:rFonts w:ascii="Times New Roman" w:eastAsia="標楷體" w:hAnsi="Times New Roman" w:cs="Times New Roman" w:hint="eastAsia"/>
          <w:color w:val="000000" w:themeColor="text1"/>
        </w:rPr>
        <w:t>、相關系所學校、研究機構、醫療機構</w:t>
      </w:r>
    </w:p>
    <w:p w:rsidR="00042C79" w:rsidRPr="00980F05" w:rsidRDefault="00042C79" w:rsidP="00583F04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:rsidR="00042C79" w:rsidRPr="00980F05" w:rsidRDefault="00042C79" w:rsidP="00042C79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8月9日(一) 12時止</w:t>
      </w:r>
    </w:p>
    <w:p w:rsidR="00042C79" w:rsidRDefault="00042C79" w:rsidP="006B21B3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6B21B3" w:rsidRPr="006B21B3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111</w:t>
      </w:r>
    </w:p>
    <w:p w:rsidR="00042C79" w:rsidRDefault="00042C79" w:rsidP="00042C79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:rsidR="00614C27" w:rsidRPr="004018EA" w:rsidRDefault="007E0885" w:rsidP="00583F04">
      <w:pPr>
        <w:pStyle w:val="Web"/>
        <w:numPr>
          <w:ilvl w:val="0"/>
          <w:numId w:val="1"/>
        </w:numPr>
        <w:adjustRightInd w:val="0"/>
        <w:snapToGrid w:val="0"/>
        <w:spacing w:beforeLines="100" w:beforeAutospacing="0" w:after="0" w:afterAutospacing="0" w:line="360" w:lineRule="auto"/>
        <w:ind w:left="482" w:hanging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4018EA">
        <w:rPr>
          <w:rFonts w:ascii="Times New Roman" w:eastAsia="標楷體" w:hAnsi="Times New Roman"/>
          <w:color w:val="000000" w:themeColor="text1"/>
        </w:rPr>
        <w:br w:type="page"/>
      </w:r>
      <w:r w:rsidR="00FB579A" w:rsidRPr="004018EA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lastRenderedPageBreak/>
        <w:t>課程</w:t>
      </w:r>
      <w:r w:rsidR="007903BB" w:rsidRPr="004018EA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557"/>
        <w:gridCol w:w="5528"/>
        <w:gridCol w:w="2126"/>
      </w:tblGrid>
      <w:tr w:rsidR="004F5F2D" w:rsidRPr="005F5F0E" w:rsidTr="001A51D9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4F5F2D" w:rsidRPr="00D9191D" w:rsidRDefault="004F5F2D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4F5F2D" w:rsidRPr="00D9191D" w:rsidRDefault="004F5F2D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/>
                <w:color w:val="000000" w:themeColor="text1"/>
                <w:szCs w:val="24"/>
              </w:rPr>
              <w:t>衛生福利部食品藥物管理署</w:t>
            </w:r>
          </w:p>
        </w:tc>
      </w:tr>
      <w:tr w:rsidR="001438C6" w:rsidRPr="005F5F0E" w:rsidTr="001A51D9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1438C6" w:rsidRPr="00557E5E" w:rsidTr="001A51D9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78213F" w:rsidRDefault="001438C6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>
              <w:rPr>
                <w:rFonts w:ascii="Times New Roman" w:eastAsia="標楷體" w:hAnsi="Times New Roman"/>
                <w:color w:val="000000" w:themeColor="text1"/>
                <w:szCs w:val="24"/>
              </w:rPr>
              <w:t>0</w:t>
            </w:r>
            <w:r w:rsidR="00C32F03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8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C32F03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0</w:t>
            </w:r>
            <w:r w:rsidR="00F635CA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日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二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~</w:t>
            </w:r>
            <w:r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0</w:t>
            </w:r>
          </w:p>
        </w:tc>
      </w:tr>
      <w:tr w:rsidR="001438C6" w:rsidRPr="00557E5E" w:rsidTr="001A51D9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地點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042C79" w:rsidRPr="006A2F42" w:rsidRDefault="006A2F42" w:rsidP="001A51D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1A51D9">
              <w:rPr>
                <w:rFonts w:ascii="Times New Roman" w:eastAsia="標楷體" w:hAnsi="Times New Roman" w:cs="新細明體"/>
                <w:b/>
                <w:color w:val="FF0000"/>
                <w:kern w:val="0"/>
                <w:szCs w:val="24"/>
              </w:rPr>
              <w:t>線上課程</w:t>
            </w:r>
            <w:r w:rsidR="001A51D9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：</w:t>
            </w:r>
            <w:r w:rsidR="001A51D9"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直播網址將於授課前一天</w:t>
            </w:r>
            <w:r w:rsidR="001A51D9"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17</w:t>
            </w:r>
            <w:r w:rsidR="001A51D9"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點前發通知信，如未收到通知信，</w:t>
            </w:r>
            <w:hyperlink r:id="rId8" w:history="1">
              <w:r w:rsidR="001A51D9"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敬請來信</w:t>
              </w:r>
              <w:r w:rsidR="001A51D9"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y</w:t>
              </w:r>
              <w:r w:rsidR="001A51D9" w:rsidRPr="001A51D9">
                <w:rPr>
                  <w:rFonts w:ascii="Times New Roman" w:eastAsia="標楷體" w:hAnsi="Times New Roman"/>
                  <w:b/>
                  <w:color w:val="0000FF"/>
                  <w:szCs w:val="24"/>
                </w:rPr>
                <w:t>uyun@mail.mirdc.org.tw</w:t>
              </w:r>
            </w:hyperlink>
            <w:r w:rsidR="001A51D9"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索取</w:t>
            </w:r>
            <w:r w:rsidR="001A51D9" w:rsidRPr="00425547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，活動結束後影片將下架</w:t>
            </w:r>
            <w:r w:rsid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。</w:t>
            </w:r>
          </w:p>
        </w:tc>
      </w:tr>
      <w:tr w:rsidR="001438C6" w:rsidRPr="005F5F0E" w:rsidTr="001A51D9">
        <w:trPr>
          <w:trHeight w:val="473"/>
          <w:jc w:val="center"/>
        </w:trPr>
        <w:tc>
          <w:tcPr>
            <w:tcW w:w="1557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528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126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1438C6" w:rsidRPr="005F5F0E" w:rsidTr="001A51D9">
        <w:trPr>
          <w:trHeight w:val="91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D9191D" w:rsidRDefault="0021283A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="001438C6"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~10</w:t>
            </w:r>
            <w:r w:rsidR="001438C6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00</w:t>
            </w:r>
          </w:p>
        </w:tc>
        <w:tc>
          <w:tcPr>
            <w:tcW w:w="5528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21C3D" w:rsidRDefault="00071701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醫療器材專利申請實務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C09D8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詠晟專利事務所</w:t>
            </w:r>
          </w:p>
          <w:p w:rsidR="001438C6" w:rsidRPr="00DC09D8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胡書慈所長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/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專利師</w:t>
            </w:r>
          </w:p>
        </w:tc>
      </w:tr>
      <w:tr w:rsidR="001438C6" w:rsidRPr="005F5F0E" w:rsidTr="001A51D9">
        <w:trPr>
          <w:trHeight w:val="432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00~10:10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21C3D" w:rsidRDefault="001438C6" w:rsidP="00583F04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721C3D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1438C6" w:rsidRPr="005F5F0E" w:rsidTr="001A51D9">
        <w:trPr>
          <w:trHeight w:val="864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1:00</w:t>
            </w:r>
          </w:p>
        </w:tc>
        <w:tc>
          <w:tcPr>
            <w:tcW w:w="5528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22299D" w:rsidRDefault="00071701" w:rsidP="00071701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專利、商標檢索分析</w:t>
            </w:r>
          </w:p>
          <w:p w:rsidR="001438C6" w:rsidRPr="00721C3D" w:rsidRDefault="001E2D61" w:rsidP="00071701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C09D8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詠晟專利事務所</w:t>
            </w:r>
          </w:p>
          <w:p w:rsidR="001438C6" w:rsidRPr="00E6154C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胡書慈所長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/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專利師</w:t>
            </w:r>
          </w:p>
        </w:tc>
      </w:tr>
      <w:tr w:rsidR="001438C6" w:rsidRPr="005F5F0E" w:rsidTr="001A51D9">
        <w:trPr>
          <w:trHeight w:val="559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1:00~11:10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583F04">
            <w:pPr>
              <w:adjustRightInd w:val="0"/>
              <w:snapToGrid w:val="0"/>
              <w:spacing w:beforeLines="25" w:line="0" w:lineRule="atLeast"/>
              <w:ind w:rightChars="11" w:right="26"/>
              <w:jc w:val="center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休息</w:t>
            </w:r>
          </w:p>
        </w:tc>
      </w:tr>
      <w:tr w:rsidR="001438C6" w:rsidRPr="005F5F0E" w:rsidTr="001A51D9">
        <w:trPr>
          <w:trHeight w:val="864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1:10~12:00</w:t>
            </w:r>
          </w:p>
        </w:tc>
        <w:tc>
          <w:tcPr>
            <w:tcW w:w="5528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970355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專利審查要件介紹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F955E4" w:rsidRDefault="00C32F03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經濟部</w:t>
            </w:r>
            <w:r w:rsidR="00DC09D8"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智慧財產局</w:t>
            </w:r>
          </w:p>
          <w:p w:rsidR="001438C6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賴冠宇專利助理審查官</w:t>
            </w:r>
          </w:p>
        </w:tc>
      </w:tr>
      <w:tr w:rsidR="001438C6" w:rsidRPr="005F5F0E" w:rsidTr="001A51D9">
        <w:trPr>
          <w:trHeight w:val="581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F5E1F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00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F5E1F" w:rsidRDefault="001438C6" w:rsidP="00631D78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1438C6" w:rsidRPr="00E621ED" w:rsidTr="001A51D9">
        <w:trPr>
          <w:trHeight w:val="1012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F5E1F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00~14:</w:t>
            </w:r>
            <w:r w:rsidR="0021283A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C31230" w:rsidRDefault="00970355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專利審查實務</w:t>
            </w: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-</w:t>
            </w: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以醫療器材導入</w:t>
            </w: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AI</w:t>
            </w:r>
            <w:r w:rsidRP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輔助判讀為例</w:t>
            </w:r>
            <w:r w:rsidR="001E2D61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C09D8" w:rsidRDefault="00E621ED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經濟部</w:t>
            </w:r>
            <w:r w:rsidR="00DC09D8"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智慧財產局</w:t>
            </w:r>
          </w:p>
          <w:p w:rsidR="001438C6" w:rsidRPr="00324E05" w:rsidRDefault="00DC09D8" w:rsidP="00583F04">
            <w:pPr>
              <w:adjustRightInd w:val="0"/>
              <w:snapToGrid w:val="0"/>
              <w:spacing w:beforeLines="25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賴冠宇專利助理審查官</w:t>
            </w:r>
          </w:p>
        </w:tc>
        <w:bookmarkStart w:id="4" w:name="_GoBack"/>
        <w:bookmarkEnd w:id="4"/>
      </w:tr>
      <w:tr w:rsidR="001438C6" w:rsidRPr="005F5F0E" w:rsidTr="001A51D9">
        <w:trPr>
          <w:trHeight w:val="230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F5E1F" w:rsidRDefault="0021283A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4:00~14:1</w:t>
            </w:r>
            <w:r w:rsidR="001438C6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C31230" w:rsidRDefault="001438C6" w:rsidP="00583F04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休息</w:t>
            </w:r>
          </w:p>
        </w:tc>
      </w:tr>
      <w:tr w:rsidR="001438C6" w:rsidRPr="005F5F0E" w:rsidTr="001A51D9">
        <w:trPr>
          <w:trHeight w:val="1256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7F5E1F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 w:rsidR="0021283A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6:00</w:t>
            </w:r>
          </w:p>
        </w:tc>
        <w:tc>
          <w:tcPr>
            <w:tcW w:w="5528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22299D" w:rsidRDefault="00DC09D8" w:rsidP="00071701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智慧醫療器材專利佈局</w:t>
            </w:r>
            <w:r w:rsidR="001E2D61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/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產品侵權實務</w:t>
            </w:r>
            <w:r w:rsidR="0097035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案例分享</w:t>
            </w:r>
          </w:p>
          <w:p w:rsidR="00C012C1" w:rsidRPr="00C012C1" w:rsidRDefault="001E2D61" w:rsidP="00071701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1438C6" w:rsidRDefault="00DC09D8" w:rsidP="00583F04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 w:rsidRPr="00B16DFF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天河國際法律事務所</w:t>
            </w:r>
          </w:p>
          <w:p w:rsidR="001438C6" w:rsidRPr="00DC09D8" w:rsidRDefault="00DC09D8" w:rsidP="00DC09D8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田勝侑所長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/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律師</w:t>
            </w:r>
          </w:p>
        </w:tc>
      </w:tr>
    </w:tbl>
    <w:p w:rsidR="001C74DE" w:rsidRPr="00980F05" w:rsidRDefault="001C74DE" w:rsidP="001C74DE">
      <w:pPr>
        <w:rPr>
          <w:rFonts w:ascii="標楷體" w:eastAsia="標楷體" w:hAnsi="標楷體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</w:t>
      </w:r>
      <w:r>
        <w:rPr>
          <w:rFonts w:ascii="標楷體" w:eastAsia="標楷體" w:hAnsi="標楷體" w:hint="eastAsia"/>
        </w:rPr>
        <w:t>即</w:t>
      </w:r>
      <w:r w:rsidRPr="00980F05">
        <w:rPr>
          <w:rFonts w:ascii="標楷體" w:eastAsia="標楷體" w:hAnsi="標楷體" w:hint="eastAsia"/>
        </w:rPr>
        <w:t>時通</w:t>
      </w:r>
      <w:r>
        <w:rPr>
          <w:rFonts w:ascii="標楷體" w:eastAsia="標楷體" w:hAnsi="標楷體" w:hint="eastAsia"/>
        </w:rPr>
        <w:t>知</w:t>
      </w:r>
      <w:r w:rsidRPr="00980F05">
        <w:rPr>
          <w:rFonts w:ascii="標楷體" w:eastAsia="標楷體" w:hAnsi="標楷體" w:hint="eastAsia"/>
        </w:rPr>
        <w:t>所有學員，敬請見諒)。</w:t>
      </w:r>
    </w:p>
    <w:p w:rsidR="004E03C8" w:rsidRPr="006225CF" w:rsidRDefault="004E03C8" w:rsidP="004E03C8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b/>
          <w:bCs/>
          <w:sz w:val="36"/>
          <w:szCs w:val="36"/>
        </w:rPr>
      </w:pPr>
    </w:p>
    <w:sectPr w:rsidR="004E03C8" w:rsidRPr="006225CF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7DCD" w:rsidRDefault="00857DCD" w:rsidP="00E9487E">
      <w:r>
        <w:separator/>
      </w:r>
    </w:p>
  </w:endnote>
  <w:endnote w:type="continuationSeparator" w:id="1">
    <w:p w:rsidR="00857DCD" w:rsidRDefault="00857DCD" w:rsidP="00E948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41610"/>
      <w:docPartObj>
        <w:docPartGallery w:val="Page Numbers (Bottom of Page)"/>
        <w:docPartUnique/>
      </w:docPartObj>
    </w:sdtPr>
    <w:sdtContent>
      <w:p w:rsidR="002E35D2" w:rsidRDefault="009F24D3" w:rsidP="00186186">
        <w:pPr>
          <w:pStyle w:val="a5"/>
          <w:jc w:val="center"/>
        </w:pPr>
        <w:r w:rsidRPr="009F24D3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9F24D3">
          <w:rPr>
            <w:rFonts w:ascii="Times New Roman" w:hAnsi="Times New Roman" w:cs="Times New Roman"/>
          </w:rPr>
          <w:fldChar w:fldCharType="separate"/>
        </w:r>
        <w:r w:rsidR="00583F04" w:rsidRPr="00583F04">
          <w:rPr>
            <w:rFonts w:ascii="Times New Roman" w:hAnsi="Times New Roman" w:cs="Times New Roman"/>
            <w:noProof/>
            <w:lang w:val="zh-TW"/>
          </w:rPr>
          <w:t>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7DCD" w:rsidRDefault="00857DCD" w:rsidP="00E9487E">
      <w:r>
        <w:separator/>
      </w:r>
    </w:p>
  </w:footnote>
  <w:footnote w:type="continuationSeparator" w:id="1">
    <w:p w:rsidR="00857DCD" w:rsidRDefault="00857DCD" w:rsidP="00E948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42950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0F54"/>
    <w:rsid w:val="000021EA"/>
    <w:rsid w:val="00002D01"/>
    <w:rsid w:val="00007AC6"/>
    <w:rsid w:val="00007E6D"/>
    <w:rsid w:val="00014611"/>
    <w:rsid w:val="00020234"/>
    <w:rsid w:val="00032465"/>
    <w:rsid w:val="00040311"/>
    <w:rsid w:val="00040461"/>
    <w:rsid w:val="00042355"/>
    <w:rsid w:val="00042C79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7045E"/>
    <w:rsid w:val="00071701"/>
    <w:rsid w:val="000739BD"/>
    <w:rsid w:val="00075C77"/>
    <w:rsid w:val="00077AB9"/>
    <w:rsid w:val="00083E96"/>
    <w:rsid w:val="00085775"/>
    <w:rsid w:val="00092666"/>
    <w:rsid w:val="000A14EC"/>
    <w:rsid w:val="000A302B"/>
    <w:rsid w:val="000A7655"/>
    <w:rsid w:val="000A7AD0"/>
    <w:rsid w:val="000B06C7"/>
    <w:rsid w:val="000B1DE6"/>
    <w:rsid w:val="000B2AE0"/>
    <w:rsid w:val="000B5100"/>
    <w:rsid w:val="000B7392"/>
    <w:rsid w:val="000B7A9E"/>
    <w:rsid w:val="000C143A"/>
    <w:rsid w:val="000C234A"/>
    <w:rsid w:val="000C7B1B"/>
    <w:rsid w:val="000D1E55"/>
    <w:rsid w:val="000D4676"/>
    <w:rsid w:val="000E11D0"/>
    <w:rsid w:val="000E14B1"/>
    <w:rsid w:val="000E56A7"/>
    <w:rsid w:val="000E66EF"/>
    <w:rsid w:val="000E7073"/>
    <w:rsid w:val="000F6F26"/>
    <w:rsid w:val="00100587"/>
    <w:rsid w:val="00101342"/>
    <w:rsid w:val="001023B1"/>
    <w:rsid w:val="001047DA"/>
    <w:rsid w:val="001052F0"/>
    <w:rsid w:val="001066EE"/>
    <w:rsid w:val="00111182"/>
    <w:rsid w:val="00111F10"/>
    <w:rsid w:val="00112770"/>
    <w:rsid w:val="00113082"/>
    <w:rsid w:val="0011334F"/>
    <w:rsid w:val="00122533"/>
    <w:rsid w:val="00123DE4"/>
    <w:rsid w:val="001241D8"/>
    <w:rsid w:val="00124D82"/>
    <w:rsid w:val="0013559F"/>
    <w:rsid w:val="00135D57"/>
    <w:rsid w:val="00136275"/>
    <w:rsid w:val="0014054B"/>
    <w:rsid w:val="001438C6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59BD"/>
    <w:rsid w:val="001765E0"/>
    <w:rsid w:val="00176CA6"/>
    <w:rsid w:val="00176F07"/>
    <w:rsid w:val="001813E6"/>
    <w:rsid w:val="00184634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51D9"/>
    <w:rsid w:val="001A65D6"/>
    <w:rsid w:val="001A6D9F"/>
    <w:rsid w:val="001B1090"/>
    <w:rsid w:val="001B1A3D"/>
    <w:rsid w:val="001B39DF"/>
    <w:rsid w:val="001B6604"/>
    <w:rsid w:val="001C0DEE"/>
    <w:rsid w:val="001C13DB"/>
    <w:rsid w:val="001C74DE"/>
    <w:rsid w:val="001C79E8"/>
    <w:rsid w:val="001C7ED7"/>
    <w:rsid w:val="001E2D61"/>
    <w:rsid w:val="001E32A4"/>
    <w:rsid w:val="001E5FAB"/>
    <w:rsid w:val="001E7763"/>
    <w:rsid w:val="001F5B34"/>
    <w:rsid w:val="002047C5"/>
    <w:rsid w:val="00205D28"/>
    <w:rsid w:val="00205E14"/>
    <w:rsid w:val="00206D8C"/>
    <w:rsid w:val="00210844"/>
    <w:rsid w:val="00211E83"/>
    <w:rsid w:val="0021283A"/>
    <w:rsid w:val="00213A52"/>
    <w:rsid w:val="00217F0D"/>
    <w:rsid w:val="00221451"/>
    <w:rsid w:val="00221C2B"/>
    <w:rsid w:val="0022299D"/>
    <w:rsid w:val="00224317"/>
    <w:rsid w:val="00227D32"/>
    <w:rsid w:val="00240E21"/>
    <w:rsid w:val="00247C9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708C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24E05"/>
    <w:rsid w:val="00330BB3"/>
    <w:rsid w:val="00340CFD"/>
    <w:rsid w:val="00344A66"/>
    <w:rsid w:val="003470C8"/>
    <w:rsid w:val="003472F6"/>
    <w:rsid w:val="003500D0"/>
    <w:rsid w:val="00351333"/>
    <w:rsid w:val="00351485"/>
    <w:rsid w:val="0035302A"/>
    <w:rsid w:val="00356C91"/>
    <w:rsid w:val="00357E09"/>
    <w:rsid w:val="003604D8"/>
    <w:rsid w:val="00362776"/>
    <w:rsid w:val="00364872"/>
    <w:rsid w:val="00364987"/>
    <w:rsid w:val="00370D40"/>
    <w:rsid w:val="00381D74"/>
    <w:rsid w:val="003855B4"/>
    <w:rsid w:val="00387C87"/>
    <w:rsid w:val="003925DB"/>
    <w:rsid w:val="00392B30"/>
    <w:rsid w:val="00397222"/>
    <w:rsid w:val="003A0632"/>
    <w:rsid w:val="003A1275"/>
    <w:rsid w:val="003A19F5"/>
    <w:rsid w:val="003C1287"/>
    <w:rsid w:val="003C3653"/>
    <w:rsid w:val="003C625F"/>
    <w:rsid w:val="003D0584"/>
    <w:rsid w:val="003D2CE4"/>
    <w:rsid w:val="003D327C"/>
    <w:rsid w:val="003D541E"/>
    <w:rsid w:val="003D5B78"/>
    <w:rsid w:val="003D754D"/>
    <w:rsid w:val="003F1AE3"/>
    <w:rsid w:val="0040082D"/>
    <w:rsid w:val="00400E41"/>
    <w:rsid w:val="004018EA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47F21"/>
    <w:rsid w:val="0045143B"/>
    <w:rsid w:val="00453156"/>
    <w:rsid w:val="004608B4"/>
    <w:rsid w:val="004624DC"/>
    <w:rsid w:val="00462AAF"/>
    <w:rsid w:val="00466CBE"/>
    <w:rsid w:val="0047687F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6EED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2B14"/>
    <w:rsid w:val="004F5F2D"/>
    <w:rsid w:val="0050127D"/>
    <w:rsid w:val="005069AE"/>
    <w:rsid w:val="00512569"/>
    <w:rsid w:val="00513A1A"/>
    <w:rsid w:val="005154A0"/>
    <w:rsid w:val="00522BEF"/>
    <w:rsid w:val="005270CF"/>
    <w:rsid w:val="00531AA9"/>
    <w:rsid w:val="00532095"/>
    <w:rsid w:val="00532420"/>
    <w:rsid w:val="00532D2D"/>
    <w:rsid w:val="00533AC8"/>
    <w:rsid w:val="00540BA4"/>
    <w:rsid w:val="00543365"/>
    <w:rsid w:val="00544751"/>
    <w:rsid w:val="005460F3"/>
    <w:rsid w:val="00547599"/>
    <w:rsid w:val="005518A4"/>
    <w:rsid w:val="00555CD9"/>
    <w:rsid w:val="00555E36"/>
    <w:rsid w:val="005572C1"/>
    <w:rsid w:val="005576E4"/>
    <w:rsid w:val="00557E5E"/>
    <w:rsid w:val="00561AD3"/>
    <w:rsid w:val="00563441"/>
    <w:rsid w:val="00566C26"/>
    <w:rsid w:val="00566D54"/>
    <w:rsid w:val="005674BB"/>
    <w:rsid w:val="00572342"/>
    <w:rsid w:val="00572926"/>
    <w:rsid w:val="00581B0C"/>
    <w:rsid w:val="00583F04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808"/>
    <w:rsid w:val="005A3EE2"/>
    <w:rsid w:val="005A5C5B"/>
    <w:rsid w:val="005A6780"/>
    <w:rsid w:val="005B2DB4"/>
    <w:rsid w:val="005B4C2F"/>
    <w:rsid w:val="005B6D60"/>
    <w:rsid w:val="005C39E8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129A3"/>
    <w:rsid w:val="00614C27"/>
    <w:rsid w:val="00615B04"/>
    <w:rsid w:val="00616191"/>
    <w:rsid w:val="00616985"/>
    <w:rsid w:val="00617781"/>
    <w:rsid w:val="006209BD"/>
    <w:rsid w:val="006225CF"/>
    <w:rsid w:val="006251E2"/>
    <w:rsid w:val="00627A28"/>
    <w:rsid w:val="00627E19"/>
    <w:rsid w:val="00632A81"/>
    <w:rsid w:val="0063438E"/>
    <w:rsid w:val="0063578C"/>
    <w:rsid w:val="006358BE"/>
    <w:rsid w:val="00636DBB"/>
    <w:rsid w:val="006500E8"/>
    <w:rsid w:val="00651C7F"/>
    <w:rsid w:val="00661888"/>
    <w:rsid w:val="00661AF2"/>
    <w:rsid w:val="00664DB9"/>
    <w:rsid w:val="0066615F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2F42"/>
    <w:rsid w:val="006A5E71"/>
    <w:rsid w:val="006A6BB5"/>
    <w:rsid w:val="006B183E"/>
    <w:rsid w:val="006B18CE"/>
    <w:rsid w:val="006B1BB8"/>
    <w:rsid w:val="006B21B3"/>
    <w:rsid w:val="006B41E1"/>
    <w:rsid w:val="006B44A9"/>
    <w:rsid w:val="006C3780"/>
    <w:rsid w:val="006C3A97"/>
    <w:rsid w:val="006C777D"/>
    <w:rsid w:val="006D0BC7"/>
    <w:rsid w:val="006D7406"/>
    <w:rsid w:val="006E0A5C"/>
    <w:rsid w:val="006E3173"/>
    <w:rsid w:val="006E33AE"/>
    <w:rsid w:val="006E36DD"/>
    <w:rsid w:val="006E499A"/>
    <w:rsid w:val="0070079F"/>
    <w:rsid w:val="00703C32"/>
    <w:rsid w:val="00704A5E"/>
    <w:rsid w:val="007100D2"/>
    <w:rsid w:val="00711B65"/>
    <w:rsid w:val="00715129"/>
    <w:rsid w:val="007212DC"/>
    <w:rsid w:val="00721C3D"/>
    <w:rsid w:val="00724894"/>
    <w:rsid w:val="00731B77"/>
    <w:rsid w:val="007335D5"/>
    <w:rsid w:val="00733D9B"/>
    <w:rsid w:val="00733F32"/>
    <w:rsid w:val="00741890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A4B6C"/>
    <w:rsid w:val="007B055F"/>
    <w:rsid w:val="007B2EC3"/>
    <w:rsid w:val="007B3DFD"/>
    <w:rsid w:val="007B6329"/>
    <w:rsid w:val="007C0B74"/>
    <w:rsid w:val="007C11D6"/>
    <w:rsid w:val="007C1590"/>
    <w:rsid w:val="007C7072"/>
    <w:rsid w:val="007D1312"/>
    <w:rsid w:val="007D2E14"/>
    <w:rsid w:val="007D79C7"/>
    <w:rsid w:val="007D7C58"/>
    <w:rsid w:val="007E0885"/>
    <w:rsid w:val="007E40CA"/>
    <w:rsid w:val="007E7E6B"/>
    <w:rsid w:val="007F2EE9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4905"/>
    <w:rsid w:val="00814E1A"/>
    <w:rsid w:val="00820E89"/>
    <w:rsid w:val="00830B2B"/>
    <w:rsid w:val="00831C4F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556C5"/>
    <w:rsid w:val="00857DCD"/>
    <w:rsid w:val="008608CA"/>
    <w:rsid w:val="00861415"/>
    <w:rsid w:val="00861D5E"/>
    <w:rsid w:val="00867758"/>
    <w:rsid w:val="00867FC9"/>
    <w:rsid w:val="00871142"/>
    <w:rsid w:val="0087152B"/>
    <w:rsid w:val="008718D4"/>
    <w:rsid w:val="00871DC3"/>
    <w:rsid w:val="00872C24"/>
    <w:rsid w:val="00875028"/>
    <w:rsid w:val="00877187"/>
    <w:rsid w:val="00880F9A"/>
    <w:rsid w:val="00881044"/>
    <w:rsid w:val="00881431"/>
    <w:rsid w:val="008865D0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2F"/>
    <w:rsid w:val="008C7281"/>
    <w:rsid w:val="008D20EC"/>
    <w:rsid w:val="008D40F0"/>
    <w:rsid w:val="008D5165"/>
    <w:rsid w:val="008D6052"/>
    <w:rsid w:val="008D6289"/>
    <w:rsid w:val="008D66D7"/>
    <w:rsid w:val="008D6986"/>
    <w:rsid w:val="008D6BEB"/>
    <w:rsid w:val="008E61B2"/>
    <w:rsid w:val="008E6723"/>
    <w:rsid w:val="008E6DE3"/>
    <w:rsid w:val="008F05EF"/>
    <w:rsid w:val="008F1217"/>
    <w:rsid w:val="008F382D"/>
    <w:rsid w:val="008F3F78"/>
    <w:rsid w:val="008F702E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EBB"/>
    <w:rsid w:val="00950556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355"/>
    <w:rsid w:val="0097036D"/>
    <w:rsid w:val="00970AEE"/>
    <w:rsid w:val="00980DE6"/>
    <w:rsid w:val="00980F05"/>
    <w:rsid w:val="00993567"/>
    <w:rsid w:val="00993916"/>
    <w:rsid w:val="0099432C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28C"/>
    <w:rsid w:val="009C6881"/>
    <w:rsid w:val="009C7015"/>
    <w:rsid w:val="009C752B"/>
    <w:rsid w:val="009D321F"/>
    <w:rsid w:val="009D4586"/>
    <w:rsid w:val="009D540E"/>
    <w:rsid w:val="009E2ED9"/>
    <w:rsid w:val="009E36FA"/>
    <w:rsid w:val="009F09D6"/>
    <w:rsid w:val="009F1AC1"/>
    <w:rsid w:val="009F24D3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31DBA"/>
    <w:rsid w:val="00A331E5"/>
    <w:rsid w:val="00A33299"/>
    <w:rsid w:val="00A40067"/>
    <w:rsid w:val="00A4400A"/>
    <w:rsid w:val="00A45A18"/>
    <w:rsid w:val="00A473ED"/>
    <w:rsid w:val="00A51C26"/>
    <w:rsid w:val="00A52C3A"/>
    <w:rsid w:val="00A612FE"/>
    <w:rsid w:val="00A6430F"/>
    <w:rsid w:val="00A65F06"/>
    <w:rsid w:val="00A667BA"/>
    <w:rsid w:val="00A70AE0"/>
    <w:rsid w:val="00A7532F"/>
    <w:rsid w:val="00A849A7"/>
    <w:rsid w:val="00A86AFA"/>
    <w:rsid w:val="00A87448"/>
    <w:rsid w:val="00A922B4"/>
    <w:rsid w:val="00A94B53"/>
    <w:rsid w:val="00AA1616"/>
    <w:rsid w:val="00AA491C"/>
    <w:rsid w:val="00AA6772"/>
    <w:rsid w:val="00AA6B49"/>
    <w:rsid w:val="00AB25FE"/>
    <w:rsid w:val="00AB4D2D"/>
    <w:rsid w:val="00AC0C36"/>
    <w:rsid w:val="00AC104D"/>
    <w:rsid w:val="00AC1783"/>
    <w:rsid w:val="00AC3B0F"/>
    <w:rsid w:val="00AC5C1B"/>
    <w:rsid w:val="00AD0B79"/>
    <w:rsid w:val="00AD3DD0"/>
    <w:rsid w:val="00AE1C7B"/>
    <w:rsid w:val="00AE23C7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16DFF"/>
    <w:rsid w:val="00B21CCC"/>
    <w:rsid w:val="00B23D57"/>
    <w:rsid w:val="00B3030B"/>
    <w:rsid w:val="00B30E96"/>
    <w:rsid w:val="00B36CE0"/>
    <w:rsid w:val="00B40258"/>
    <w:rsid w:val="00B417A0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C4663"/>
    <w:rsid w:val="00BC5533"/>
    <w:rsid w:val="00BD1D1B"/>
    <w:rsid w:val="00BE3390"/>
    <w:rsid w:val="00BE4392"/>
    <w:rsid w:val="00BF0157"/>
    <w:rsid w:val="00BF15B9"/>
    <w:rsid w:val="00BF26C1"/>
    <w:rsid w:val="00BF6CF8"/>
    <w:rsid w:val="00BF73F9"/>
    <w:rsid w:val="00C012C1"/>
    <w:rsid w:val="00C104B8"/>
    <w:rsid w:val="00C11D1D"/>
    <w:rsid w:val="00C12FD3"/>
    <w:rsid w:val="00C16167"/>
    <w:rsid w:val="00C165E4"/>
    <w:rsid w:val="00C215F3"/>
    <w:rsid w:val="00C220DF"/>
    <w:rsid w:val="00C248B8"/>
    <w:rsid w:val="00C2669C"/>
    <w:rsid w:val="00C26EB9"/>
    <w:rsid w:val="00C31230"/>
    <w:rsid w:val="00C32F03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40E5"/>
    <w:rsid w:val="00C85A98"/>
    <w:rsid w:val="00C85C41"/>
    <w:rsid w:val="00C90FB6"/>
    <w:rsid w:val="00C92007"/>
    <w:rsid w:val="00C92E6B"/>
    <w:rsid w:val="00C93014"/>
    <w:rsid w:val="00C96031"/>
    <w:rsid w:val="00CA18BC"/>
    <w:rsid w:val="00CA5DA1"/>
    <w:rsid w:val="00CA77A8"/>
    <w:rsid w:val="00CB06A7"/>
    <w:rsid w:val="00CB0F79"/>
    <w:rsid w:val="00CB1C34"/>
    <w:rsid w:val="00CB2289"/>
    <w:rsid w:val="00CB241E"/>
    <w:rsid w:val="00CC4EE1"/>
    <w:rsid w:val="00CC588F"/>
    <w:rsid w:val="00CC62BF"/>
    <w:rsid w:val="00CD5F10"/>
    <w:rsid w:val="00CD6028"/>
    <w:rsid w:val="00CE3180"/>
    <w:rsid w:val="00CE3A07"/>
    <w:rsid w:val="00CF25D9"/>
    <w:rsid w:val="00CF5691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A24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3B20"/>
    <w:rsid w:val="00D844A5"/>
    <w:rsid w:val="00D8579B"/>
    <w:rsid w:val="00D91904"/>
    <w:rsid w:val="00D9191D"/>
    <w:rsid w:val="00D91A82"/>
    <w:rsid w:val="00D97C83"/>
    <w:rsid w:val="00DA7C6E"/>
    <w:rsid w:val="00DB1102"/>
    <w:rsid w:val="00DB2093"/>
    <w:rsid w:val="00DB4FAD"/>
    <w:rsid w:val="00DB764D"/>
    <w:rsid w:val="00DC09D8"/>
    <w:rsid w:val="00DC20B3"/>
    <w:rsid w:val="00DC4827"/>
    <w:rsid w:val="00DC5D4F"/>
    <w:rsid w:val="00DC6976"/>
    <w:rsid w:val="00DD53E3"/>
    <w:rsid w:val="00DE56DA"/>
    <w:rsid w:val="00DE63D2"/>
    <w:rsid w:val="00DF1FF8"/>
    <w:rsid w:val="00DF26AF"/>
    <w:rsid w:val="00E00869"/>
    <w:rsid w:val="00E01231"/>
    <w:rsid w:val="00E02A55"/>
    <w:rsid w:val="00E106E9"/>
    <w:rsid w:val="00E30804"/>
    <w:rsid w:val="00E31C7C"/>
    <w:rsid w:val="00E34470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1FAC"/>
    <w:rsid w:val="00E621ED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525A"/>
    <w:rsid w:val="00E86BD8"/>
    <w:rsid w:val="00E92EB1"/>
    <w:rsid w:val="00E93C40"/>
    <w:rsid w:val="00E94401"/>
    <w:rsid w:val="00E9487E"/>
    <w:rsid w:val="00EA011B"/>
    <w:rsid w:val="00EA1FDC"/>
    <w:rsid w:val="00EA2D9A"/>
    <w:rsid w:val="00EA5FB4"/>
    <w:rsid w:val="00EA7E4D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37D7"/>
    <w:rsid w:val="00F05853"/>
    <w:rsid w:val="00F0629A"/>
    <w:rsid w:val="00F130D6"/>
    <w:rsid w:val="00F1669B"/>
    <w:rsid w:val="00F22309"/>
    <w:rsid w:val="00F2524B"/>
    <w:rsid w:val="00F26049"/>
    <w:rsid w:val="00F27266"/>
    <w:rsid w:val="00F27434"/>
    <w:rsid w:val="00F3069E"/>
    <w:rsid w:val="00F316BF"/>
    <w:rsid w:val="00F334E3"/>
    <w:rsid w:val="00F354AB"/>
    <w:rsid w:val="00F44C4D"/>
    <w:rsid w:val="00F5087A"/>
    <w:rsid w:val="00F51A85"/>
    <w:rsid w:val="00F52735"/>
    <w:rsid w:val="00F541E0"/>
    <w:rsid w:val="00F55E26"/>
    <w:rsid w:val="00F60EBC"/>
    <w:rsid w:val="00F635CA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5E4"/>
    <w:rsid w:val="00F95B6B"/>
    <w:rsid w:val="00F95DC0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964;&#35531;&#20358;&#20449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310338-EFAA-4DEC-8291-FC2084E84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</Words>
  <Characters>1044</Characters>
  <Application>Microsoft Office Word</Application>
  <DocSecurity>0</DocSecurity>
  <Lines>8</Lines>
  <Paragraphs>2</Paragraphs>
  <ScaleCrop>false</ScaleCrop>
  <Company>mirdc</Company>
  <LinksUpToDate>false</LinksUpToDate>
  <CharactersWithSpaces>1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余柏瑩</dc:creator>
  <cp:lastModifiedBy>黃于芸</cp:lastModifiedBy>
  <cp:revision>2</cp:revision>
  <cp:lastPrinted>2021-06-28T01:52:00Z</cp:lastPrinted>
  <dcterms:created xsi:type="dcterms:W3CDTF">2021-08-06T02:02:00Z</dcterms:created>
  <dcterms:modified xsi:type="dcterms:W3CDTF">2021-08-06T02:02:00Z</dcterms:modified>
</cp:coreProperties>
</file>